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8ABE6D" w14:textId="77777777" w:rsidR="000E0662" w:rsidRPr="000E0662" w:rsidRDefault="000E0662" w:rsidP="000E0662">
      <w:pPr>
        <w:jc w:val="center"/>
        <w:rPr>
          <w:b/>
          <w:bCs/>
          <w:sz w:val="32"/>
          <w:szCs w:val="32"/>
        </w:rPr>
      </w:pPr>
      <w:r w:rsidRPr="000E0662">
        <w:rPr>
          <w:b/>
          <w:bCs/>
          <w:sz w:val="32"/>
          <w:szCs w:val="32"/>
        </w:rPr>
        <w:t>OS LAB 2</w:t>
      </w:r>
    </w:p>
    <w:p w14:paraId="45B8532F" w14:textId="77777777" w:rsidR="000E0662" w:rsidRPr="000E0662" w:rsidRDefault="000E0662" w:rsidP="000E0662">
      <w:pPr>
        <w:jc w:val="center"/>
        <w:rPr>
          <w:b/>
          <w:bCs/>
          <w:sz w:val="32"/>
          <w:szCs w:val="32"/>
        </w:rPr>
      </w:pPr>
      <w:r w:rsidRPr="000E0662">
        <w:rPr>
          <w:b/>
          <w:bCs/>
          <w:sz w:val="32"/>
          <w:szCs w:val="32"/>
        </w:rPr>
        <w:t>K20-1052</w:t>
      </w:r>
    </w:p>
    <w:p w14:paraId="4B5C0804" w14:textId="77777777" w:rsidR="000E0662" w:rsidRPr="000E0662" w:rsidRDefault="000E0662" w:rsidP="000E0662">
      <w:pPr>
        <w:jc w:val="center"/>
        <w:rPr>
          <w:b/>
          <w:bCs/>
          <w:sz w:val="32"/>
          <w:szCs w:val="32"/>
        </w:rPr>
      </w:pPr>
      <w:r w:rsidRPr="000E0662">
        <w:rPr>
          <w:b/>
          <w:bCs/>
          <w:sz w:val="32"/>
          <w:szCs w:val="32"/>
        </w:rPr>
        <w:t>S.</w:t>
      </w:r>
      <w:proofErr w:type="gramStart"/>
      <w:r w:rsidRPr="000E0662">
        <w:rPr>
          <w:b/>
          <w:bCs/>
          <w:sz w:val="32"/>
          <w:szCs w:val="32"/>
        </w:rPr>
        <w:t>M.Hassan</w:t>
      </w:r>
      <w:proofErr w:type="gramEnd"/>
      <w:r w:rsidRPr="000E0662">
        <w:rPr>
          <w:b/>
          <w:bCs/>
          <w:sz w:val="32"/>
          <w:szCs w:val="32"/>
        </w:rPr>
        <w:t xml:space="preserve"> Ali</w:t>
      </w:r>
    </w:p>
    <w:p w14:paraId="51E9AC63" w14:textId="26F435A6" w:rsidR="00175AB0" w:rsidRPr="00175AB0" w:rsidRDefault="00175AB0" w:rsidP="000E0662">
      <w:pPr>
        <w:rPr>
          <w:b/>
          <w:bCs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59BBA25E" wp14:editId="43738A63">
            <wp:simplePos x="0" y="0"/>
            <wp:positionH relativeFrom="margin">
              <wp:align>right</wp:align>
            </wp:positionH>
            <wp:positionV relativeFrom="paragraph">
              <wp:posOffset>360240</wp:posOffset>
            </wp:positionV>
            <wp:extent cx="5943600" cy="373634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36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A5CEB">
        <w:rPr>
          <w:b/>
          <w:bCs/>
          <w:sz w:val="32"/>
          <w:szCs w:val="32"/>
        </w:rPr>
        <w:t>Q1.</w:t>
      </w:r>
    </w:p>
    <w:p w14:paraId="0A3020A9" w14:textId="0ED63A65" w:rsidR="00175AB0" w:rsidRDefault="00175AB0"/>
    <w:p w14:paraId="01E4665D" w14:textId="3237B05D" w:rsidR="00175AB0" w:rsidRDefault="00175AB0"/>
    <w:p w14:paraId="1D75AA92" w14:textId="461D51CB" w:rsidR="00175AB0" w:rsidRDefault="00175AB0"/>
    <w:p w14:paraId="6DD7BFC5" w14:textId="08E4DF68" w:rsidR="00175AB0" w:rsidRDefault="00175AB0"/>
    <w:p w14:paraId="4F5B4F8E" w14:textId="7D07CBF4" w:rsidR="00175AB0" w:rsidRDefault="00175AB0"/>
    <w:p w14:paraId="2F2859E2" w14:textId="3A0D11E3" w:rsidR="00175AB0" w:rsidRDefault="00175AB0"/>
    <w:p w14:paraId="227402B0" w14:textId="402FDB11" w:rsidR="00175AB0" w:rsidRDefault="00175AB0"/>
    <w:p w14:paraId="7ADA71B0" w14:textId="29485CCF" w:rsidR="00175AB0" w:rsidRDefault="00175AB0"/>
    <w:p w14:paraId="5770922C" w14:textId="77777777" w:rsidR="00175AB0" w:rsidRDefault="00175AB0"/>
    <w:p w14:paraId="09622EF6" w14:textId="6F0D028E" w:rsidR="00175AB0" w:rsidRDefault="00175AB0">
      <w:r>
        <w:rPr>
          <w:noProof/>
        </w:rPr>
        <w:drawing>
          <wp:anchor distT="0" distB="0" distL="114300" distR="114300" simplePos="0" relativeHeight="251659264" behindDoc="1" locked="0" layoutInCell="1" allowOverlap="1" wp14:anchorId="701184CA" wp14:editId="648027E4">
            <wp:simplePos x="0" y="0"/>
            <wp:positionH relativeFrom="margin">
              <wp:posOffset>58615</wp:posOffset>
            </wp:positionH>
            <wp:positionV relativeFrom="paragraph">
              <wp:posOffset>1255395</wp:posOffset>
            </wp:positionV>
            <wp:extent cx="5943600" cy="373888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38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br w:type="page"/>
      </w:r>
    </w:p>
    <w:p w14:paraId="581D2C04" w14:textId="5CFB2F50" w:rsidR="00175AB0" w:rsidRDefault="00175AB0">
      <w:r>
        <w:rPr>
          <w:noProof/>
        </w:rPr>
        <w:lastRenderedPageBreak/>
        <w:drawing>
          <wp:inline distT="0" distB="0" distL="0" distR="0" wp14:anchorId="3AB6B284" wp14:editId="071C1FC3">
            <wp:extent cx="5943600" cy="3731260"/>
            <wp:effectExtent l="0" t="0" r="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31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530819" w14:textId="77E17727" w:rsidR="00175AB0" w:rsidRDefault="00175AB0" w:rsidP="00175AB0"/>
    <w:p w14:paraId="4717873A" w14:textId="23C13C78" w:rsidR="00175AB0" w:rsidRPr="005A5CEB" w:rsidRDefault="005A5CEB" w:rsidP="00175AB0">
      <w:pPr>
        <w:rPr>
          <w:b/>
          <w:bCs/>
          <w:sz w:val="32"/>
          <w:szCs w:val="32"/>
        </w:rPr>
      </w:pPr>
      <w:r w:rsidRPr="005A5CEB">
        <w:rPr>
          <w:b/>
          <w:bCs/>
          <w:sz w:val="32"/>
          <w:szCs w:val="32"/>
        </w:rPr>
        <w:t>Q2.</w:t>
      </w:r>
    </w:p>
    <w:p w14:paraId="789C1FA8" w14:textId="3D211E7B" w:rsidR="00175AB0" w:rsidRDefault="00175AB0" w:rsidP="00175AB0">
      <w:pPr>
        <w:rPr>
          <w:noProof/>
        </w:rPr>
      </w:pPr>
      <w:r>
        <w:rPr>
          <w:noProof/>
        </w:rPr>
        <w:drawing>
          <wp:inline distT="0" distB="0" distL="0" distR="0" wp14:anchorId="122B6F8F" wp14:editId="10C3736B">
            <wp:extent cx="5981700" cy="26098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641" b="47889"/>
                    <a:stretch/>
                  </pic:blipFill>
                  <pic:spPr bwMode="auto">
                    <a:xfrm>
                      <a:off x="0" y="0"/>
                      <a:ext cx="5981700" cy="2609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9B2DA0" w14:textId="3CF5FB8A" w:rsidR="00175AB0" w:rsidRDefault="00175AB0" w:rsidP="00175AB0">
      <w:pPr>
        <w:rPr>
          <w:noProof/>
        </w:rPr>
      </w:pPr>
    </w:p>
    <w:p w14:paraId="43BFB613" w14:textId="2CB8C1AF" w:rsidR="00175AB0" w:rsidRDefault="00175AB0" w:rsidP="00175AB0"/>
    <w:p w14:paraId="46EB14B1" w14:textId="43859408" w:rsidR="00175AB0" w:rsidRDefault="00175AB0" w:rsidP="00175AB0"/>
    <w:p w14:paraId="449A34DC" w14:textId="6AEAAB7E" w:rsidR="00175AB0" w:rsidRPr="005A5CEB" w:rsidRDefault="00175AB0" w:rsidP="00175AB0">
      <w:pPr>
        <w:rPr>
          <w:b/>
          <w:bCs/>
          <w:sz w:val="32"/>
          <w:szCs w:val="32"/>
        </w:rPr>
      </w:pPr>
    </w:p>
    <w:p w14:paraId="47C1FD3B" w14:textId="083DF0A2" w:rsidR="00175AB0" w:rsidRPr="005A5CEB" w:rsidRDefault="00175AB0" w:rsidP="00175AB0">
      <w:pPr>
        <w:rPr>
          <w:b/>
          <w:bCs/>
          <w:sz w:val="32"/>
          <w:szCs w:val="32"/>
        </w:rPr>
      </w:pPr>
      <w:r w:rsidRPr="005A5CEB">
        <w:rPr>
          <w:b/>
          <w:bCs/>
          <w:sz w:val="32"/>
          <w:szCs w:val="32"/>
        </w:rPr>
        <w:t>Q3.</w:t>
      </w:r>
    </w:p>
    <w:p w14:paraId="4B451A5E" w14:textId="20B57E2E" w:rsidR="00175AB0" w:rsidRDefault="00175AB0" w:rsidP="00175AB0">
      <w:r>
        <w:rPr>
          <w:noProof/>
        </w:rPr>
        <w:drawing>
          <wp:inline distT="0" distB="0" distL="0" distR="0" wp14:anchorId="388077C1" wp14:editId="64A45E6C">
            <wp:extent cx="5943600" cy="4568825"/>
            <wp:effectExtent l="0" t="0" r="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68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B65FAF" w14:textId="513A2B32" w:rsidR="00175AB0" w:rsidRDefault="00175AB0" w:rsidP="00175AB0"/>
    <w:p w14:paraId="3F9801B8" w14:textId="4586C08B" w:rsidR="00175AB0" w:rsidRDefault="00175AB0" w:rsidP="00175AB0"/>
    <w:p w14:paraId="5D956006" w14:textId="4691A39D" w:rsidR="00175AB0" w:rsidRDefault="00175AB0" w:rsidP="00175AB0"/>
    <w:p w14:paraId="5C3EAB47" w14:textId="6B3DBC8D" w:rsidR="00175AB0" w:rsidRDefault="00175AB0" w:rsidP="00175AB0"/>
    <w:p w14:paraId="3A774D6E" w14:textId="0DE2577F" w:rsidR="00175AB0" w:rsidRDefault="00175AB0" w:rsidP="00175AB0"/>
    <w:p w14:paraId="3F435125" w14:textId="148CC027" w:rsidR="00175AB0" w:rsidRDefault="00175AB0" w:rsidP="00175AB0"/>
    <w:p w14:paraId="76B4451F" w14:textId="7CCCB5DC" w:rsidR="00175AB0" w:rsidRDefault="00175AB0" w:rsidP="00175AB0"/>
    <w:p w14:paraId="5469C603" w14:textId="78DE3C20" w:rsidR="00175AB0" w:rsidRDefault="00175AB0" w:rsidP="00175AB0"/>
    <w:p w14:paraId="00B58C11" w14:textId="4FCB2624" w:rsidR="00175AB0" w:rsidRDefault="00175AB0" w:rsidP="00175AB0"/>
    <w:p w14:paraId="3F83153C" w14:textId="22D28227" w:rsidR="00175AB0" w:rsidRDefault="00175AB0" w:rsidP="00175AB0"/>
    <w:p w14:paraId="00D7E677" w14:textId="75B123F7" w:rsidR="00175AB0" w:rsidRDefault="00175AB0" w:rsidP="00175AB0"/>
    <w:p w14:paraId="27BDB88A" w14:textId="1EDF7DCD" w:rsidR="00175AB0" w:rsidRPr="005A5CEB" w:rsidRDefault="00175AB0" w:rsidP="00175AB0">
      <w:pPr>
        <w:rPr>
          <w:b/>
          <w:bCs/>
          <w:sz w:val="32"/>
          <w:szCs w:val="32"/>
        </w:rPr>
      </w:pPr>
      <w:r w:rsidRPr="005A5CEB">
        <w:rPr>
          <w:b/>
          <w:bCs/>
          <w:sz w:val="32"/>
          <w:szCs w:val="32"/>
        </w:rPr>
        <w:t>Q4.</w:t>
      </w:r>
    </w:p>
    <w:p w14:paraId="31587167" w14:textId="1289EB6A" w:rsidR="00175AB0" w:rsidRDefault="00175AB0" w:rsidP="00175AB0">
      <w:pPr>
        <w:rPr>
          <w:noProof/>
        </w:rPr>
      </w:pPr>
    </w:p>
    <w:p w14:paraId="33000DBB" w14:textId="610DC8AF" w:rsidR="00175AB0" w:rsidRDefault="00175AB0" w:rsidP="00175AB0">
      <w:pPr>
        <w:rPr>
          <w:noProof/>
        </w:rPr>
      </w:pPr>
    </w:p>
    <w:p w14:paraId="68D8BEB5" w14:textId="50190278" w:rsidR="00175AB0" w:rsidRDefault="00175AB0" w:rsidP="00175AB0">
      <w:r>
        <w:rPr>
          <w:noProof/>
        </w:rPr>
        <w:drawing>
          <wp:anchor distT="0" distB="0" distL="114300" distR="114300" simplePos="0" relativeHeight="251664384" behindDoc="0" locked="0" layoutInCell="1" allowOverlap="1" wp14:anchorId="4312311A" wp14:editId="5DE04126">
            <wp:simplePos x="0" y="0"/>
            <wp:positionH relativeFrom="column">
              <wp:posOffset>76200</wp:posOffset>
            </wp:positionH>
            <wp:positionV relativeFrom="paragraph">
              <wp:posOffset>172085</wp:posOffset>
            </wp:positionV>
            <wp:extent cx="5943600" cy="5465445"/>
            <wp:effectExtent l="0" t="0" r="0" b="1905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65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48D284B" w14:textId="144E1E4E" w:rsidR="00175AB0" w:rsidRDefault="00175AB0" w:rsidP="00175AB0"/>
    <w:p w14:paraId="2291FA7A" w14:textId="5542CE05" w:rsidR="00175AB0" w:rsidRDefault="00175AB0" w:rsidP="00175AB0"/>
    <w:p w14:paraId="7EE67C64" w14:textId="6B3EFBB7" w:rsidR="00175AB0" w:rsidRDefault="00175AB0" w:rsidP="00175AB0"/>
    <w:p w14:paraId="6A4B9131" w14:textId="700DEC6D" w:rsidR="00175AB0" w:rsidRDefault="00175AB0" w:rsidP="00175AB0"/>
    <w:p w14:paraId="6133F374" w14:textId="210F8BAC" w:rsidR="00175AB0" w:rsidRDefault="00175AB0" w:rsidP="00175AB0"/>
    <w:p w14:paraId="6C6E19DA" w14:textId="64DAF923" w:rsidR="00175AB0" w:rsidRDefault="00B63C6B" w:rsidP="00175AB0"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13DC9373" wp14:editId="3F949BF1">
            <wp:simplePos x="0" y="0"/>
            <wp:positionH relativeFrom="margin">
              <wp:align>right</wp:align>
            </wp:positionH>
            <wp:positionV relativeFrom="page">
              <wp:posOffset>17585</wp:posOffset>
            </wp:positionV>
            <wp:extent cx="5943600" cy="5120005"/>
            <wp:effectExtent l="0" t="0" r="0" b="4445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20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A5CEB">
        <w:rPr>
          <w:noProof/>
        </w:rPr>
        <w:drawing>
          <wp:anchor distT="0" distB="0" distL="114300" distR="114300" simplePos="0" relativeHeight="251661312" behindDoc="0" locked="0" layoutInCell="1" allowOverlap="1" wp14:anchorId="308AE963" wp14:editId="056DFD03">
            <wp:simplePos x="0" y="0"/>
            <wp:positionH relativeFrom="margin">
              <wp:align>right</wp:align>
            </wp:positionH>
            <wp:positionV relativeFrom="paragraph">
              <wp:posOffset>4241800</wp:posOffset>
            </wp:positionV>
            <wp:extent cx="5943600" cy="5244465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244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C806808" w14:textId="1164D8B9" w:rsidR="00175AB0" w:rsidRDefault="00175AB0" w:rsidP="00175AB0"/>
    <w:p w14:paraId="0C09E507" w14:textId="2C70C293" w:rsidR="00175AB0" w:rsidRDefault="00175AB0">
      <w:r>
        <w:br w:type="page"/>
      </w:r>
    </w:p>
    <w:p w14:paraId="1758B769" w14:textId="465C6CA6" w:rsidR="00175AB0" w:rsidRDefault="00175AB0" w:rsidP="00175AB0">
      <w:r>
        <w:rPr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062A7A50" wp14:editId="56355740">
            <wp:simplePos x="0" y="0"/>
            <wp:positionH relativeFrom="margin">
              <wp:align>right</wp:align>
            </wp:positionH>
            <wp:positionV relativeFrom="paragraph">
              <wp:posOffset>-438150</wp:posOffset>
            </wp:positionV>
            <wp:extent cx="5943600" cy="4667250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6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1443A19" w14:textId="205F133A" w:rsidR="00175AB0" w:rsidRDefault="00175AB0" w:rsidP="00175AB0"/>
    <w:p w14:paraId="7A715C40" w14:textId="6F2B8FE7" w:rsidR="00175AB0" w:rsidRPr="00175AB0" w:rsidRDefault="00175AB0" w:rsidP="00175AB0"/>
    <w:p w14:paraId="65424E07" w14:textId="3BB8429A" w:rsidR="00175AB0" w:rsidRPr="00175AB0" w:rsidRDefault="00175AB0" w:rsidP="00175AB0"/>
    <w:p w14:paraId="26DFE28B" w14:textId="7602A4BE" w:rsidR="00175AB0" w:rsidRPr="00175AB0" w:rsidRDefault="00175AB0" w:rsidP="00175AB0"/>
    <w:p w14:paraId="5E76FA58" w14:textId="55AF2E47" w:rsidR="00175AB0" w:rsidRPr="00175AB0" w:rsidRDefault="00175AB0" w:rsidP="00175AB0"/>
    <w:p w14:paraId="590A64D6" w14:textId="1586D70E" w:rsidR="00175AB0" w:rsidRDefault="00175AB0" w:rsidP="00175AB0"/>
    <w:p w14:paraId="70F4FE90" w14:textId="3B1F02F6" w:rsidR="00175AB0" w:rsidRDefault="00175AB0">
      <w:r>
        <w:rPr>
          <w:noProof/>
        </w:rPr>
        <w:drawing>
          <wp:anchor distT="0" distB="0" distL="114300" distR="114300" simplePos="0" relativeHeight="251663360" behindDoc="0" locked="0" layoutInCell="1" allowOverlap="1" wp14:anchorId="5B3DDD8D" wp14:editId="2FC1734E">
            <wp:simplePos x="0" y="0"/>
            <wp:positionH relativeFrom="margin">
              <wp:align>right</wp:align>
            </wp:positionH>
            <wp:positionV relativeFrom="paragraph">
              <wp:posOffset>2383155</wp:posOffset>
            </wp:positionV>
            <wp:extent cx="5943600" cy="4335145"/>
            <wp:effectExtent l="0" t="0" r="0" b="8255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35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br w:type="page"/>
      </w:r>
    </w:p>
    <w:p w14:paraId="75DD22D9" w14:textId="6372A8D8" w:rsidR="00175AB0" w:rsidRPr="005A5CEB" w:rsidRDefault="005A5CEB" w:rsidP="00175AB0">
      <w:pPr>
        <w:rPr>
          <w:b/>
          <w:bCs/>
          <w:sz w:val="32"/>
          <w:szCs w:val="32"/>
        </w:rPr>
      </w:pPr>
      <w:r w:rsidRPr="005A5CEB">
        <w:rPr>
          <w:b/>
          <w:bCs/>
          <w:noProof/>
          <w:sz w:val="32"/>
          <w:szCs w:val="32"/>
        </w:rPr>
        <w:lastRenderedPageBreak/>
        <w:drawing>
          <wp:anchor distT="0" distB="0" distL="114300" distR="114300" simplePos="0" relativeHeight="251665408" behindDoc="0" locked="0" layoutInCell="1" allowOverlap="1" wp14:anchorId="026D37C5" wp14:editId="25E0CD05">
            <wp:simplePos x="0" y="0"/>
            <wp:positionH relativeFrom="column">
              <wp:posOffset>552011</wp:posOffset>
            </wp:positionH>
            <wp:positionV relativeFrom="paragraph">
              <wp:posOffset>-752719</wp:posOffset>
            </wp:positionV>
            <wp:extent cx="5943600" cy="4519295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19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75AB0" w:rsidRPr="005A5CEB">
        <w:rPr>
          <w:b/>
          <w:bCs/>
          <w:sz w:val="32"/>
          <w:szCs w:val="32"/>
        </w:rPr>
        <w:t>Q5</w:t>
      </w:r>
    </w:p>
    <w:p w14:paraId="5710C044" w14:textId="1CB8F104" w:rsidR="00175AB0" w:rsidRPr="00175AB0" w:rsidRDefault="00175AB0" w:rsidP="00175AB0"/>
    <w:p w14:paraId="574D8EE4" w14:textId="556FB0B2" w:rsidR="00175AB0" w:rsidRPr="00175AB0" w:rsidRDefault="00175AB0" w:rsidP="00175AB0"/>
    <w:p w14:paraId="38DA7DC6" w14:textId="5A63AC3C" w:rsidR="00175AB0" w:rsidRPr="00175AB0" w:rsidRDefault="00175AB0" w:rsidP="00175AB0"/>
    <w:p w14:paraId="7AC5F48D" w14:textId="201485FD" w:rsidR="00175AB0" w:rsidRPr="00175AB0" w:rsidRDefault="00175AB0" w:rsidP="00175AB0"/>
    <w:p w14:paraId="1BEE8FE2" w14:textId="16B30BA7" w:rsidR="00175AB0" w:rsidRPr="00175AB0" w:rsidRDefault="00175AB0" w:rsidP="00175AB0"/>
    <w:p w14:paraId="2799A3B8" w14:textId="614922E8" w:rsidR="00175AB0" w:rsidRPr="00175AB0" w:rsidRDefault="00175AB0" w:rsidP="00175AB0"/>
    <w:p w14:paraId="17190D50" w14:textId="152356AB" w:rsidR="00175AB0" w:rsidRPr="00175AB0" w:rsidRDefault="00175AB0" w:rsidP="00175AB0"/>
    <w:p w14:paraId="33F6FA53" w14:textId="0B884F2C" w:rsidR="00175AB0" w:rsidRDefault="00175AB0" w:rsidP="00175AB0"/>
    <w:p w14:paraId="69634C30" w14:textId="498241D6" w:rsidR="00175AB0" w:rsidRDefault="00175AB0" w:rsidP="00175AB0"/>
    <w:p w14:paraId="492169EB" w14:textId="11B62C1E" w:rsidR="00175AB0" w:rsidRDefault="00175AB0" w:rsidP="00175AB0"/>
    <w:p w14:paraId="0B0B04B5" w14:textId="0F7829CB" w:rsidR="00175AB0" w:rsidRDefault="00175AB0" w:rsidP="00175AB0"/>
    <w:p w14:paraId="2A8DBEB6" w14:textId="218104E8" w:rsidR="00175AB0" w:rsidRDefault="00175AB0" w:rsidP="00175AB0"/>
    <w:p w14:paraId="3CC40720" w14:textId="4DF70216" w:rsidR="00175AB0" w:rsidRDefault="00B63C6B" w:rsidP="00175AB0">
      <w:r>
        <w:rPr>
          <w:noProof/>
        </w:rPr>
        <w:drawing>
          <wp:anchor distT="0" distB="0" distL="114300" distR="114300" simplePos="0" relativeHeight="251666432" behindDoc="1" locked="0" layoutInCell="1" allowOverlap="1" wp14:anchorId="4578D33C" wp14:editId="01425E93">
            <wp:simplePos x="0" y="0"/>
            <wp:positionH relativeFrom="column">
              <wp:posOffset>515815</wp:posOffset>
            </wp:positionH>
            <wp:positionV relativeFrom="paragraph">
              <wp:posOffset>148149</wp:posOffset>
            </wp:positionV>
            <wp:extent cx="5943600" cy="4466493"/>
            <wp:effectExtent l="0" t="0" r="0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645" cy="44695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805CC4C" w14:textId="3D785F91" w:rsidR="00175AB0" w:rsidRPr="00175AB0" w:rsidRDefault="00175AB0" w:rsidP="00175AB0"/>
    <w:sectPr w:rsidR="00175AB0" w:rsidRPr="00175AB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C7E031" w14:textId="77777777" w:rsidR="00656EE8" w:rsidRDefault="00656EE8" w:rsidP="00175AB0">
      <w:pPr>
        <w:spacing w:after="0" w:line="240" w:lineRule="auto"/>
      </w:pPr>
      <w:r>
        <w:separator/>
      </w:r>
    </w:p>
  </w:endnote>
  <w:endnote w:type="continuationSeparator" w:id="0">
    <w:p w14:paraId="221DDA92" w14:textId="77777777" w:rsidR="00656EE8" w:rsidRDefault="00656EE8" w:rsidP="00175A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C81FD2" w14:textId="77777777" w:rsidR="00656EE8" w:rsidRDefault="00656EE8" w:rsidP="00175AB0">
      <w:pPr>
        <w:spacing w:after="0" w:line="240" w:lineRule="auto"/>
      </w:pPr>
      <w:r>
        <w:separator/>
      </w:r>
    </w:p>
  </w:footnote>
  <w:footnote w:type="continuationSeparator" w:id="0">
    <w:p w14:paraId="708A3EAB" w14:textId="77777777" w:rsidR="00656EE8" w:rsidRDefault="00656EE8" w:rsidP="00175AB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0NTEwMjeyNDA3MDZT0lEKTi0uzszPAykwrAUADXU78ywAAAA="/>
  </w:docVars>
  <w:rsids>
    <w:rsidRoot w:val="00175AB0"/>
    <w:rsid w:val="000C16B1"/>
    <w:rsid w:val="000E0662"/>
    <w:rsid w:val="00175AB0"/>
    <w:rsid w:val="005A5CEB"/>
    <w:rsid w:val="00656EE8"/>
    <w:rsid w:val="00B63C6B"/>
    <w:rsid w:val="00BA00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3BB438"/>
  <w15:chartTrackingRefBased/>
  <w15:docId w15:val="{FB412147-1C2C-4F9E-A3D1-86EDF752DF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75A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5AB0"/>
  </w:style>
  <w:style w:type="paragraph" w:styleId="Footer">
    <w:name w:val="footer"/>
    <w:basedOn w:val="Normal"/>
    <w:link w:val="FooterChar"/>
    <w:uiPriority w:val="99"/>
    <w:unhideWhenUsed/>
    <w:rsid w:val="00175A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5A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7</Pages>
  <Words>19</Words>
  <Characters>11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ed Hassan</dc:creator>
  <cp:keywords/>
  <dc:description/>
  <cp:lastModifiedBy>Syed Hassan</cp:lastModifiedBy>
  <cp:revision>3</cp:revision>
  <dcterms:created xsi:type="dcterms:W3CDTF">2022-02-12T15:40:00Z</dcterms:created>
  <dcterms:modified xsi:type="dcterms:W3CDTF">2022-02-14T16:17:00Z</dcterms:modified>
</cp:coreProperties>
</file>